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4" w:name="X2c2999719e304fe775f8d756b7dcd1b78a0b909"/>
    <w:p>
      <w:pPr>
        <w:pStyle w:val="Heading1"/>
      </w:pPr>
      <w:r>
        <w:t xml:space="preserve">Cover Letter: Application for Surgeon Position in South Korea Seoul</w:t>
      </w:r>
    </w:p>
    <w:p>
      <w:pPr>
        <w:pStyle w:val="FirstParagraph"/>
      </w:pPr>
      <w:r>
        <w:t xml:space="preserve">Dear Hiring Committee,</w:t>
      </w:r>
    </w:p>
    <w:p>
      <w:pPr>
        <w:pStyle w:val="BodyText"/>
      </w:pPr>
      <w:r>
        <w:t xml:space="preserve">It is with immense enthusiasm and professional dedication that I submit my application for the Surgeon position at a leading medical institution in South Korea, specifically within the vibrant and dynamic city of Seoul. As a seasoned Surgeon with over [X years] of experience in [specific surgical specialty, e.g., general surgery, orthopedic surgery], I am eager to contribute my expertise to the cutting-edge healthcare environment that South Korea is renowned for. This Cover Letter outlines my qualifications, passion for surgical excellence, and why I am uniquely positioned to thrive in the esteemed medical community of Seoul.</w:t>
      </w:r>
    </w:p>
    <w:bookmarkStart w:id="20" w:name="professional-background-and-expertise"/>
    <w:p>
      <w:pPr>
        <w:pStyle w:val="Heading2"/>
      </w:pPr>
      <w:r>
        <w:t xml:space="preserve">Professional Background and Expertise</w:t>
      </w:r>
    </w:p>
    <w:p>
      <w:pPr>
        <w:pStyle w:val="FirstParagraph"/>
      </w:pPr>
      <w:r>
        <w:t xml:space="preserve">Throughout my career as a Surgeon, I have consistently prioritized precision, innovation, and patient-centered care. My training at [Name of Medical School/Training Institution] equipped me with a robust foundation in surgical techniques, while my subsequent roles at [Hospital/Organization Name] allowed me to refine my skills in [specific procedures or areas of focus]. Whether performing complex minimally invasive surgeries or managing critical care cases, I have maintained a commitment to excellence that aligns with the high standards of South Korean healthcare.</w:t>
      </w:r>
    </w:p>
    <w:p>
      <w:pPr>
        <w:pStyle w:val="BodyText"/>
      </w:pPr>
      <w:r>
        <w:t xml:space="preserve">One of my proudest achievements is [mention a specific accomplishment, e.g., "leading a multidisciplinary team to reduce post-operative complications by 25% through evidence-based protocols"]. This success underscores my ability to adapt to diverse clinical settings and collaborate effectively with colleagues. As a Surgeon, I understand the importance of staying abreast of the latest advancements in medical technology and surgical methodologies. My continuous education in [relevant areas, e.g., robotic surgery, trauma care] ensures that I can contribute meaningfully to the advancement of patient outcomes.</w:t>
      </w:r>
    </w:p>
    <w:bookmarkEnd w:id="20"/>
    <w:bookmarkStart w:id="21" w:name="why-south-korea-seoul"/>
    <w:p>
      <w:pPr>
        <w:pStyle w:val="Heading2"/>
      </w:pPr>
      <w:r>
        <w:t xml:space="preserve">Why South Korea Seoul?</w:t>
      </w:r>
    </w:p>
    <w:p>
      <w:pPr>
        <w:pStyle w:val="FirstParagraph"/>
      </w:pPr>
      <w:r>
        <w:t xml:space="preserve">The decision to apply for a Surgeon position in South Korea Seoul is rooted in both professional and personal aspirations. South Korea’s healthcare system is a global benchmark, renowned for its technological innovation, efficiency, and high-quality medical services. Seoul, as the capital city, serves as a hub of medical excellence with world-class hospitals such as [Name of Hospitals if known], where cutting-edge research and patient care intersect. I am particularly drawn to the opportunity to work in an environment that values precision, discipline, and continuous improvement—qualities that resonate deeply with my professional ethos.</w:t>
      </w:r>
    </w:p>
    <w:p>
      <w:pPr>
        <w:pStyle w:val="BodyText"/>
      </w:pPr>
      <w:r>
        <w:t xml:space="preserve">Moreover, South Korea’s rapid advancements in medical technology and its integration of artificial intelligence into surgical practices align with my interest in leveraging innovation to enhance patient care. The country’s emphasis on data-driven decision-making and procedural efficiency has inspired me to explore how these principles can be applied to improve surgical outcomes. I am eager to collaborate with local surgeons, researchers, and medical professionals who share a vision of pushing the boundaries of what is possible in the field of surgery.</w:t>
      </w:r>
    </w:p>
    <w:bookmarkEnd w:id="21"/>
    <w:bookmarkStart w:id="22" w:name="cultural-and-professional-alignment"/>
    <w:p>
      <w:pPr>
        <w:pStyle w:val="Heading2"/>
      </w:pPr>
      <w:r>
        <w:t xml:space="preserve">Cultural and Professional Alignment</w:t>
      </w:r>
    </w:p>
    <w:p>
      <w:pPr>
        <w:pStyle w:val="FirstParagraph"/>
      </w:pPr>
      <w:r>
        <w:t xml:space="preserve">As a Surgeon, I recognize that cultural sensitivity and adaptability are critical to success in any international setting. South Korea’s unique healthcare culture, which blends traditional values with modern medical practices, presents an exciting opportunity to contribute my expertise while learning from the local approach to patient care. The emphasis on respect for hierarchy, teamwork, and meticulous planning in Korean medical institutions aligns closely with my own professional philosophy.</w:t>
      </w:r>
    </w:p>
    <w:p>
      <w:pPr>
        <w:pStyle w:val="BodyText"/>
      </w:pPr>
      <w:r>
        <w:t xml:space="preserve">In addition to technical proficiency, I bring strong interpersonal skills that enable me to build trust with patients and colleagues. In South Korea Seoul, where the healthcare system is deeply integrated into the community, I am confident that my ability to communicate effectively across cultural boundaries will enhance both clinical outcomes and patient satisfaction. I am also committed to understanding the local healthcare landscape, including regulatory standards and patient expectations, to ensure seamless integration into the medical team.</w:t>
      </w:r>
    </w:p>
    <w:bookmarkEnd w:id="22"/>
    <w:bookmarkStart w:id="23" w:name="conclusion"/>
    <w:p>
      <w:pPr>
        <w:pStyle w:val="Heading2"/>
      </w:pPr>
      <w:r>
        <w:t xml:space="preserve">Conclusion</w:t>
      </w:r>
    </w:p>
    <w:p>
      <w:pPr>
        <w:pStyle w:val="FirstParagraph"/>
      </w:pPr>
      <w:r>
        <w:t xml:space="preserve">In conclusion, this Cover Letter reflects my dedication as a Surgeon to delivering exceptional care while embracing new challenges in a dynamic environment like South Korea Seoul. I am enthusiastic about the possibility of contributing my skills, experience, and passion for surgery to an institution that values innovation and excellence. The opportunity to work alongside some of the most skilled medical professionals in the world is both humbling and motivating.</w:t>
      </w:r>
    </w:p>
    <w:p>
      <w:pPr>
        <w:pStyle w:val="BodyText"/>
      </w:pPr>
      <w:r>
        <w:t xml:space="preserve">I would be honored to discuss how my background and vision align with the goals of your organization. Thank you for considering my application. I look forward to the possibility of contributing to the continued success of your institution and making a meaningful impact on patient lives in South Korea Seoul.</w:t>
      </w:r>
    </w:p>
    <w:p>
      <w:pPr>
        <w:pStyle w:val="BodyText"/>
      </w:pPr>
      <w:r>
        <w:t xml:space="preserve">Sincerely,</w:t>
      </w:r>
      <w:r>
        <w:br/>
      </w:r>
      <w:r>
        <w:t xml:space="preserve">[Your Full Name]</w:t>
      </w:r>
      <w:r>
        <w:br/>
      </w:r>
      <w:r>
        <w:t xml:space="preserve">[Contact Information: Email, Phone Number]</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South Korea Seoul</dc:title>
  <dc:creator/>
  <cp:keywords/>
  <dcterms:created xsi:type="dcterms:W3CDTF">2026-07-24T04:48:58Z</dcterms:created>
  <dcterms:modified xsi:type="dcterms:W3CDTF">2026-07-24T04:48:58Z</dcterms:modified>
</cp:coreProperties>
</file>

<file path=docProps/custom.xml><?xml version="1.0" encoding="utf-8"?>
<Properties xmlns="http://schemas.openxmlformats.org/officeDocument/2006/custom-properties" xmlns:vt="http://schemas.openxmlformats.org/officeDocument/2006/docPropsVTypes"/>
</file>